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VAD-Normal)</w:t>
      </w:r>
      <w:r>
        <w:t xml:space="preserve"> </w:t>
      </w:r>
      <w:r>
        <w:t xml:space="preserve">ทดสอบ</w:t>
      </w:r>
      <w:r>
        <w:t xml:space="preserve"> </w:t>
      </w:r>
      <w:r>
        <w:t xml:space="preserve">(Revoice)</w:t>
      </w:r>
      <w:r>
        <w:t xml:space="preserve"> </w:t>
      </w:r>
      <w:r>
        <w:t xml:space="preserve">5169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15-11-65</w:t>
      </w:r>
      <w:r>
        <w:t xml:space="preserve"> </w:t>
      </w:r>
      <w:r>
        <w:t xml:space="preserve">พี่แชมป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ขาอาจจะไม่ใช่เครื่องใหม่คุณก็ได้นะคะอันนี้คือข้อมูล พอเราให้เป็นสารสนเทศหรือว่า information มันก็จะเริ่มรู้แล้วว่าข้อหนึ่งคืออะไรนะคะ ข้อ 2 คืออะไร จะมีการกำหนดหรือการจัดระเบียบตัวอักษรตัวเลข ประกันภาพให้เราได้ เข้าใจได้ง่ายและก็เข้าใจตรงกันหลังจากที่ เราได้สารสนเทศแล้วเราจะเกิดองค์ความรู้นะคะ ก็คือเราก็จะมีการจัดเรียงตัวอักษรเยอะๆรวมกันจนกลายเป็นหนังสือหรือเป็นเรียงความ หรือเป็นบทความใดๆก็ตามเพราะเรามีความรู้มากขึ้นนะคะ หนังสือเยอะขึ้นมีข้อมูลข่าวสารที่เกิดขึ้น มันจะเกิดสิ่งสุดท้ายก็คือภูมิปัญญาหรือว่า Wisdom ตัวนี้นะคะ ก็จะเรียงลำดับจากที่เราไม่รู้อะไรเลยนะคะ สนใจภูมิปัญญาความรู้เกิดขึ้นมานะคะ เอาแม่คุณลักษณะของระบบข้อมูลเราก็สารสนเทศที่พึงประสงค์ของทุกองค์กรทุกหน่วยงานนะคะการจัดเก็บข้อมูลจะต้องถูกต้อง ราคา เหมือนชื่อของพวกคุณในระบบ การศึกษา ชื่อภาษาไทยต้องถูกนะคะ รหัสบัตรประชาชนต้องถูกที่อยู่ต้องถูก สามารถเรียกดูข้อมูลได้อย่างถูกต้องแม่นยำนะคะ รหัสนักศึกษาเข้าไปนะครับ ก็ต้องขึ้นชื่อให้ถูก นะคะ เขียนชื่อใครขึ้นมา 206 ชื่อทัตเทพก็ต้องขึ้นมานะคะ ตรงตามความต้องการที่อาจารย์ต้องการจะดู อาจารย์อยากดูเกรดก็ต้องดูได้สามารถสืบค้นข้อมูลได้อย่างรวดเร็วนะคะ แสดงผลออกมาได้อย่างเหมาะสม ไม่ใช่ไม่มีว่าไม่มีการเว้นวรรค ตาราง ไม่ ปราง มันจะเป็นตาราง แต่ก็มาเป็นข้อความยาวๆรวมกันมาหมดเลยไม่มีการจัดระเบียบอย่างนี้ก็ไม่ได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VAD-Normal) ทดสอบ (Revoice) 5169 หลักการและระบบการจัดการฐานข้อมูล 15-11-65 พี่แชมป์</dc:title>
  <dc:creator/>
  <cp:keywords/>
  <dcterms:created xsi:type="dcterms:W3CDTF">2022-11-21T03:37:23Z</dcterms:created>
  <dcterms:modified xsi:type="dcterms:W3CDTF">2022-11-21T03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พฤษจิกายน 2565 เวลา 09.53 น.</vt:lpwstr>
  </property>
  <property fmtid="{D5CDD505-2E9C-101B-9397-08002B2CF9AE}" pid="3" name="subtitle">
    <vt:lpwstr/>
  </property>
</Properties>
</file>